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2829"/>
        <w:gridCol w:w="7236"/>
      </w:tblGrid>
      <w:tr w:rsidR="00686E17" w:rsidRPr="00325638" w14:paraId="2B8F4AD8" w14:textId="77777777" w:rsidTr="00226D9E">
        <w:trPr>
          <w:trHeight w:val="1725"/>
          <w:jc w:val="center"/>
        </w:trPr>
        <w:tc>
          <w:tcPr>
            <w:tcW w:w="2829" w:type="dxa"/>
            <w:vAlign w:val="center"/>
          </w:tcPr>
          <w:p w14:paraId="7CE4904E" w14:textId="77777777" w:rsidR="00686E17" w:rsidRPr="00325638" w:rsidRDefault="00686E17" w:rsidP="00615C2B">
            <w:pPr>
              <w:spacing w:line="240" w:lineRule="auto"/>
              <w:contextualSpacing/>
              <w:jc w:val="center"/>
              <w:rPr>
                <w:b/>
                <w:sz w:val="32"/>
                <w:szCs w:val="28"/>
              </w:rPr>
            </w:pPr>
            <w:r w:rsidRPr="00325638">
              <w:rPr>
                <w:b/>
                <w:noProof/>
                <w:sz w:val="28"/>
                <w:szCs w:val="32"/>
              </w:rPr>
              <w:drawing>
                <wp:inline distT="0" distB="0" distL="0" distR="0" wp14:anchorId="75CCF49E" wp14:editId="52D14A68">
                  <wp:extent cx="914400" cy="724246"/>
                  <wp:effectExtent l="0" t="0" r="0" b="0"/>
                  <wp:docPr id="595402305" name="picture" descr="http://www.po.opole.pl/media/logotypy/2014/logotyp-politechnika-opolska-0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42" r="14959"/>
                          <a:stretch/>
                        </pic:blipFill>
                        <pic:spPr bwMode="auto">
                          <a:xfrm>
                            <a:off x="0" y="0"/>
                            <a:ext cx="967336" cy="7661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36" w:type="dxa"/>
            <w:vAlign w:val="center"/>
          </w:tcPr>
          <w:p w14:paraId="6781076E" w14:textId="77777777" w:rsidR="00686E17" w:rsidRPr="00325638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325638">
              <w:rPr>
                <w:b/>
                <w:sz w:val="28"/>
                <w:szCs w:val="32"/>
              </w:rPr>
              <w:t>Politechnika Opolska</w:t>
            </w:r>
          </w:p>
          <w:p w14:paraId="5C06F3FB" w14:textId="77777777" w:rsidR="00686E17" w:rsidRPr="00325638" w:rsidRDefault="00686E17" w:rsidP="00615C2B">
            <w:pPr>
              <w:spacing w:after="320" w:line="240" w:lineRule="auto"/>
              <w:contextualSpacing/>
              <w:jc w:val="left"/>
              <w:rPr>
                <w:b/>
                <w:sz w:val="28"/>
                <w:szCs w:val="32"/>
              </w:rPr>
            </w:pPr>
            <w:r w:rsidRPr="00325638">
              <w:rPr>
                <w:b/>
                <w:sz w:val="28"/>
                <w:szCs w:val="32"/>
              </w:rPr>
              <w:t>Wydział Elektrotechniki, Automatyki i Informatyki</w:t>
            </w:r>
          </w:p>
          <w:p w14:paraId="11CAC90A" w14:textId="68769FE1" w:rsidR="00686E17" w:rsidRPr="00325638" w:rsidRDefault="00874EFB" w:rsidP="00615C2B">
            <w:pPr>
              <w:spacing w:before="840" w:after="840" w:line="240" w:lineRule="auto"/>
              <w:contextualSpacing/>
              <w:jc w:val="left"/>
              <w:rPr>
                <w:b/>
                <w:sz w:val="32"/>
                <w:szCs w:val="28"/>
              </w:rPr>
            </w:pPr>
            <w:r w:rsidRPr="00325638">
              <w:rPr>
                <w:b/>
                <w:sz w:val="28"/>
                <w:szCs w:val="32"/>
              </w:rPr>
              <w:t>Katedra</w:t>
            </w:r>
            <w:r w:rsidR="00686E17" w:rsidRPr="00325638">
              <w:rPr>
                <w:b/>
                <w:sz w:val="28"/>
                <w:szCs w:val="32"/>
              </w:rPr>
              <w:t xml:space="preserve"> Informatyki</w:t>
            </w:r>
          </w:p>
        </w:tc>
      </w:tr>
      <w:tr w:rsidR="00686E17" w:rsidRPr="00325638" w14:paraId="5B6986D6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3336FB83" w14:textId="77777777" w:rsidR="00686E17" w:rsidRPr="00325638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325638">
              <w:rPr>
                <w:b/>
                <w:sz w:val="28"/>
                <w:szCs w:val="28"/>
              </w:rPr>
              <w:t>Rok akademicki</w:t>
            </w:r>
          </w:p>
        </w:tc>
        <w:tc>
          <w:tcPr>
            <w:tcW w:w="7236" w:type="dxa"/>
            <w:vAlign w:val="center"/>
          </w:tcPr>
          <w:p w14:paraId="5F5BAF86" w14:textId="69532077" w:rsidR="00686E17" w:rsidRPr="00325638" w:rsidRDefault="00686E17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325638">
              <w:rPr>
                <w:sz w:val="28"/>
                <w:szCs w:val="28"/>
              </w:rPr>
              <w:t>20</w:t>
            </w:r>
            <w:r w:rsidR="000E3F5C" w:rsidRPr="00325638">
              <w:rPr>
                <w:sz w:val="28"/>
                <w:szCs w:val="28"/>
              </w:rPr>
              <w:t>2</w:t>
            </w:r>
            <w:r w:rsidR="00331655" w:rsidRPr="00325638">
              <w:rPr>
                <w:sz w:val="28"/>
                <w:szCs w:val="28"/>
              </w:rPr>
              <w:t>3</w:t>
            </w:r>
            <w:r w:rsidR="00C16780" w:rsidRPr="00325638">
              <w:rPr>
                <w:sz w:val="28"/>
                <w:szCs w:val="28"/>
              </w:rPr>
              <w:t>/2024</w:t>
            </w:r>
          </w:p>
        </w:tc>
      </w:tr>
      <w:tr w:rsidR="00686E17" w:rsidRPr="00325638" w14:paraId="7335E997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A66B3CE" w14:textId="77777777" w:rsidR="00686E17" w:rsidRPr="00325638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325638">
              <w:rPr>
                <w:b/>
                <w:sz w:val="28"/>
                <w:szCs w:val="28"/>
              </w:rPr>
              <w:t>Przedmiot</w:t>
            </w:r>
          </w:p>
        </w:tc>
        <w:tc>
          <w:tcPr>
            <w:tcW w:w="7236" w:type="dxa"/>
            <w:vAlign w:val="center"/>
          </w:tcPr>
          <w:p w14:paraId="510CCD89" w14:textId="2C82D350" w:rsidR="00686E17" w:rsidRPr="00325638" w:rsidRDefault="000E6940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325638">
              <w:rPr>
                <w:sz w:val="28"/>
                <w:szCs w:val="28"/>
              </w:rPr>
              <w:t>Bazy danych w praktyce</w:t>
            </w:r>
          </w:p>
        </w:tc>
      </w:tr>
      <w:tr w:rsidR="00686E17" w:rsidRPr="00325638" w14:paraId="3B3CC904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764F4A7A" w14:textId="77777777" w:rsidR="00686E17" w:rsidRPr="00325638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325638">
              <w:rPr>
                <w:b/>
                <w:sz w:val="28"/>
                <w:szCs w:val="28"/>
              </w:rPr>
              <w:t>Prowadzący zajęcia</w:t>
            </w:r>
          </w:p>
        </w:tc>
        <w:tc>
          <w:tcPr>
            <w:tcW w:w="7236" w:type="dxa"/>
            <w:vAlign w:val="center"/>
          </w:tcPr>
          <w:p w14:paraId="5AE917A4" w14:textId="227ED09E" w:rsidR="00686E17" w:rsidRPr="00325638" w:rsidRDefault="00CA46E9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325638">
              <w:rPr>
                <w:sz w:val="28"/>
                <w:szCs w:val="28"/>
              </w:rPr>
              <w:t>Dr</w:t>
            </w:r>
            <w:r w:rsidR="00D452B3" w:rsidRPr="00325638">
              <w:rPr>
                <w:sz w:val="28"/>
                <w:szCs w:val="28"/>
              </w:rPr>
              <w:t xml:space="preserve"> </w:t>
            </w:r>
            <w:r w:rsidR="00D7719E" w:rsidRPr="00325638">
              <w:rPr>
                <w:sz w:val="28"/>
                <w:szCs w:val="28"/>
              </w:rPr>
              <w:t xml:space="preserve">hab. </w:t>
            </w:r>
            <w:r w:rsidRPr="00325638">
              <w:rPr>
                <w:sz w:val="28"/>
                <w:szCs w:val="28"/>
              </w:rPr>
              <w:t xml:space="preserve">inż. </w:t>
            </w:r>
            <w:r w:rsidR="00D7719E" w:rsidRPr="00325638">
              <w:rPr>
                <w:sz w:val="28"/>
                <w:szCs w:val="28"/>
              </w:rPr>
              <w:t xml:space="preserve">Mariusz </w:t>
            </w:r>
            <w:proofErr w:type="spellStart"/>
            <w:r w:rsidR="00D7719E" w:rsidRPr="00325638">
              <w:rPr>
                <w:sz w:val="28"/>
                <w:szCs w:val="28"/>
              </w:rPr>
              <w:t>Rząsa</w:t>
            </w:r>
            <w:proofErr w:type="spellEnd"/>
          </w:p>
        </w:tc>
      </w:tr>
      <w:tr w:rsidR="00686E17" w:rsidRPr="00325638" w14:paraId="49843F50" w14:textId="77777777" w:rsidTr="00226D9E">
        <w:trPr>
          <w:trHeight w:val="384"/>
          <w:jc w:val="center"/>
        </w:trPr>
        <w:tc>
          <w:tcPr>
            <w:tcW w:w="2829" w:type="dxa"/>
            <w:vAlign w:val="center"/>
          </w:tcPr>
          <w:p w14:paraId="25F88183" w14:textId="77777777" w:rsidR="00686E17" w:rsidRPr="00325638" w:rsidRDefault="00686E17" w:rsidP="00142752">
            <w:pPr>
              <w:spacing w:line="240" w:lineRule="auto"/>
              <w:contextualSpacing/>
              <w:jc w:val="right"/>
              <w:rPr>
                <w:b/>
                <w:sz w:val="28"/>
                <w:szCs w:val="28"/>
              </w:rPr>
            </w:pPr>
            <w:r w:rsidRPr="00325638">
              <w:rPr>
                <w:b/>
                <w:sz w:val="28"/>
                <w:szCs w:val="28"/>
              </w:rPr>
              <w:t>Nr grupy</w:t>
            </w:r>
          </w:p>
        </w:tc>
        <w:tc>
          <w:tcPr>
            <w:tcW w:w="7236" w:type="dxa"/>
            <w:vAlign w:val="center"/>
          </w:tcPr>
          <w:p w14:paraId="498D3703" w14:textId="3527C241" w:rsidR="00686E17" w:rsidRPr="00325638" w:rsidRDefault="00D452B3" w:rsidP="00142752">
            <w:pPr>
              <w:spacing w:line="240" w:lineRule="auto"/>
              <w:contextualSpacing/>
              <w:jc w:val="left"/>
              <w:rPr>
                <w:sz w:val="28"/>
                <w:szCs w:val="28"/>
              </w:rPr>
            </w:pPr>
            <w:r w:rsidRPr="00325638">
              <w:rPr>
                <w:sz w:val="28"/>
                <w:szCs w:val="28"/>
              </w:rPr>
              <w:t>1</w:t>
            </w:r>
          </w:p>
        </w:tc>
      </w:tr>
    </w:tbl>
    <w:p w14:paraId="717DB601" w14:textId="77777777" w:rsidR="00686E17" w:rsidRPr="00325638" w:rsidRDefault="00686E17" w:rsidP="00544E25">
      <w:pPr>
        <w:spacing w:before="840" w:after="840"/>
        <w:contextualSpacing/>
        <w:jc w:val="center"/>
        <w:rPr>
          <w:sz w:val="40"/>
          <w:szCs w:val="28"/>
        </w:rPr>
      </w:pPr>
    </w:p>
    <w:p w14:paraId="7EBC2B50" w14:textId="77777777" w:rsidR="008B696D" w:rsidRPr="00325638" w:rsidRDefault="008B696D" w:rsidP="008B696D">
      <w:pPr>
        <w:spacing w:before="840" w:after="840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681D12" w:rsidRPr="00325638" w14:paraId="28C8CA63" w14:textId="77777777" w:rsidTr="00681D12">
        <w:trPr>
          <w:trHeight w:val="863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13D68C15" w14:textId="020242F8" w:rsidR="00681D12" w:rsidRPr="00325638" w:rsidRDefault="00096F6A" w:rsidP="00681D12">
            <w:pPr>
              <w:spacing w:before="240" w:after="240"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>
              <w:rPr>
                <w:b/>
                <w:bCs/>
                <w:sz w:val="36"/>
                <w:szCs w:val="20"/>
              </w:rPr>
              <w:t>Atak DDOS</w:t>
            </w:r>
          </w:p>
        </w:tc>
      </w:tr>
    </w:tbl>
    <w:p w14:paraId="3A08F9C1" w14:textId="77777777" w:rsidR="008B696D" w:rsidRPr="00325638" w:rsidRDefault="008B696D" w:rsidP="00226D9E">
      <w:pPr>
        <w:spacing w:line="240" w:lineRule="auto"/>
        <w:contextualSpacing/>
        <w:rPr>
          <w:b/>
          <w:bCs/>
          <w:sz w:val="36"/>
          <w:szCs w:val="20"/>
        </w:rPr>
      </w:pPr>
    </w:p>
    <w:tbl>
      <w:tblPr>
        <w:tblStyle w:val="Tabela-Siatka"/>
        <w:tblW w:w="5260" w:type="dxa"/>
        <w:jc w:val="center"/>
        <w:tblLook w:val="04A0" w:firstRow="1" w:lastRow="0" w:firstColumn="1" w:lastColumn="0" w:noHBand="0" w:noVBand="1"/>
      </w:tblPr>
      <w:tblGrid>
        <w:gridCol w:w="3828"/>
        <w:gridCol w:w="1432"/>
      </w:tblGrid>
      <w:tr w:rsidR="00681D12" w:rsidRPr="00325638" w14:paraId="405CF389" w14:textId="77777777" w:rsidTr="00681D12">
        <w:trPr>
          <w:trHeight w:val="322"/>
          <w:jc w:val="center"/>
        </w:trPr>
        <w:tc>
          <w:tcPr>
            <w:tcW w:w="3828" w:type="dxa"/>
            <w:vMerge w:val="restart"/>
            <w:shd w:val="clear" w:color="auto" w:fill="E7E6E6" w:themeFill="background2"/>
            <w:vAlign w:val="center"/>
          </w:tcPr>
          <w:p w14:paraId="05622706" w14:textId="77777777" w:rsidR="00681D12" w:rsidRPr="00325638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325638">
              <w:rPr>
                <w:b/>
                <w:bCs/>
                <w:sz w:val="28"/>
              </w:rPr>
              <w:t>Nazwisko i imię</w:t>
            </w:r>
          </w:p>
        </w:tc>
        <w:tc>
          <w:tcPr>
            <w:tcW w:w="1432" w:type="dxa"/>
            <w:vMerge w:val="restart"/>
            <w:shd w:val="clear" w:color="auto" w:fill="E7E6E6" w:themeFill="background2"/>
            <w:vAlign w:val="center"/>
          </w:tcPr>
          <w:p w14:paraId="217FD6B7" w14:textId="77777777" w:rsidR="00681D12" w:rsidRPr="00325638" w:rsidRDefault="00681D12" w:rsidP="00226D9E">
            <w:pPr>
              <w:spacing w:line="240" w:lineRule="auto"/>
              <w:contextualSpacing/>
              <w:jc w:val="center"/>
              <w:rPr>
                <w:b/>
                <w:bCs/>
                <w:sz w:val="28"/>
              </w:rPr>
            </w:pPr>
            <w:r w:rsidRPr="00325638">
              <w:rPr>
                <w:b/>
                <w:bCs/>
              </w:rPr>
              <w:t>Nr indeksu</w:t>
            </w:r>
          </w:p>
        </w:tc>
      </w:tr>
      <w:tr w:rsidR="00681D12" w:rsidRPr="00325638" w14:paraId="482E33C8" w14:textId="77777777" w:rsidTr="00681D12">
        <w:trPr>
          <w:trHeight w:val="276"/>
          <w:jc w:val="center"/>
        </w:trPr>
        <w:tc>
          <w:tcPr>
            <w:tcW w:w="3828" w:type="dxa"/>
            <w:vMerge/>
            <w:shd w:val="clear" w:color="auto" w:fill="E7E6E6" w:themeFill="background2"/>
          </w:tcPr>
          <w:p w14:paraId="48F7AC6E" w14:textId="77777777" w:rsidR="00681D12" w:rsidRPr="00325638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  <w:tc>
          <w:tcPr>
            <w:tcW w:w="1432" w:type="dxa"/>
            <w:vMerge/>
            <w:shd w:val="clear" w:color="auto" w:fill="E7E6E6" w:themeFill="background2"/>
          </w:tcPr>
          <w:p w14:paraId="609ED3BF" w14:textId="77777777" w:rsidR="00681D12" w:rsidRPr="00325638" w:rsidRDefault="00681D12" w:rsidP="00226D9E">
            <w:pPr>
              <w:spacing w:line="240" w:lineRule="auto"/>
              <w:contextualSpacing/>
              <w:rPr>
                <w:b/>
                <w:bCs/>
              </w:rPr>
            </w:pPr>
          </w:p>
        </w:tc>
      </w:tr>
      <w:tr w:rsidR="00681D12" w:rsidRPr="00325638" w14:paraId="6CDCF1A7" w14:textId="77777777" w:rsidTr="00681D12">
        <w:trPr>
          <w:jc w:val="center"/>
        </w:trPr>
        <w:tc>
          <w:tcPr>
            <w:tcW w:w="3828" w:type="dxa"/>
          </w:tcPr>
          <w:p w14:paraId="2F8560FD" w14:textId="3C6692A6" w:rsidR="00681D12" w:rsidRPr="00325638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325638">
              <w:rPr>
                <w:b/>
                <w:bCs/>
              </w:rPr>
              <w:t>Dominik Boguszewski</w:t>
            </w:r>
          </w:p>
        </w:tc>
        <w:tc>
          <w:tcPr>
            <w:tcW w:w="1432" w:type="dxa"/>
          </w:tcPr>
          <w:p w14:paraId="2AE6A1E1" w14:textId="6C56D14B" w:rsidR="00681D12" w:rsidRPr="00325638" w:rsidRDefault="00D452B3" w:rsidP="000B21E2">
            <w:pPr>
              <w:spacing w:after="1080"/>
              <w:contextualSpacing/>
              <w:rPr>
                <w:b/>
                <w:bCs/>
              </w:rPr>
            </w:pPr>
            <w:r w:rsidRPr="00325638">
              <w:rPr>
                <w:b/>
                <w:bCs/>
              </w:rPr>
              <w:t>98784</w:t>
            </w:r>
          </w:p>
        </w:tc>
      </w:tr>
    </w:tbl>
    <w:p w14:paraId="732F875B" w14:textId="77777777" w:rsidR="00226D9E" w:rsidRPr="00325638" w:rsidRDefault="00226D9E" w:rsidP="00226D9E">
      <w:pPr>
        <w:spacing w:line="240" w:lineRule="auto"/>
        <w:contextualSpacing/>
        <w:rPr>
          <w:sz w:val="28"/>
          <w:szCs w:val="20"/>
        </w:rPr>
      </w:pPr>
    </w:p>
    <w:tbl>
      <w:tblPr>
        <w:tblStyle w:val="Tabela-Siatka"/>
        <w:tblW w:w="10065" w:type="dxa"/>
        <w:jc w:val="center"/>
        <w:tblLook w:val="04A0" w:firstRow="1" w:lastRow="0" w:firstColumn="1" w:lastColumn="0" w:noHBand="0" w:noVBand="1"/>
      </w:tblPr>
      <w:tblGrid>
        <w:gridCol w:w="10065"/>
      </w:tblGrid>
      <w:tr w:rsidR="00226D9E" w:rsidRPr="00325638" w14:paraId="24CD364D" w14:textId="77777777" w:rsidTr="00226D9E">
        <w:trPr>
          <w:trHeight w:val="555"/>
          <w:jc w:val="center"/>
        </w:trPr>
        <w:tc>
          <w:tcPr>
            <w:tcW w:w="10065" w:type="dxa"/>
            <w:shd w:val="clear" w:color="auto" w:fill="E7E6E6" w:themeFill="background2"/>
            <w:vAlign w:val="center"/>
          </w:tcPr>
          <w:p w14:paraId="01689949" w14:textId="77777777" w:rsidR="00226D9E" w:rsidRPr="00325638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  <w:r w:rsidRPr="00325638">
              <w:rPr>
                <w:b/>
                <w:bCs/>
                <w:sz w:val="32"/>
                <w:szCs w:val="20"/>
              </w:rPr>
              <w:t>Uwagi</w:t>
            </w:r>
          </w:p>
        </w:tc>
      </w:tr>
      <w:tr w:rsidR="00226D9E" w:rsidRPr="00325638" w14:paraId="3D64B787" w14:textId="77777777" w:rsidTr="00226D9E">
        <w:trPr>
          <w:trHeight w:val="5147"/>
          <w:jc w:val="center"/>
        </w:trPr>
        <w:tc>
          <w:tcPr>
            <w:tcW w:w="10065" w:type="dxa"/>
          </w:tcPr>
          <w:p w14:paraId="6FA8E4F6" w14:textId="77777777" w:rsidR="00226D9E" w:rsidRPr="00325638" w:rsidRDefault="00226D9E" w:rsidP="00226D9E">
            <w:pPr>
              <w:spacing w:line="240" w:lineRule="auto"/>
              <w:contextualSpacing/>
              <w:jc w:val="center"/>
              <w:rPr>
                <w:b/>
                <w:bCs/>
                <w:sz w:val="36"/>
                <w:szCs w:val="20"/>
              </w:rPr>
            </w:pPr>
          </w:p>
        </w:tc>
      </w:tr>
    </w:tbl>
    <w:p w14:paraId="5BE1858A" w14:textId="609DFCCC" w:rsidR="0026686E" w:rsidRPr="00325638" w:rsidRDefault="0026686E" w:rsidP="008B696D">
      <w:pPr>
        <w:rPr>
          <w:b/>
          <w:sz w:val="28"/>
          <w:szCs w:val="20"/>
        </w:rPr>
      </w:pPr>
    </w:p>
    <w:p w14:paraId="27F8165F" w14:textId="77777777" w:rsidR="0026686E" w:rsidRPr="00325638" w:rsidRDefault="0026686E">
      <w:pPr>
        <w:spacing w:after="160" w:line="259" w:lineRule="auto"/>
        <w:jc w:val="left"/>
        <w:rPr>
          <w:b/>
          <w:sz w:val="28"/>
          <w:szCs w:val="20"/>
        </w:rPr>
      </w:pPr>
      <w:r w:rsidRPr="00325638">
        <w:rPr>
          <w:b/>
          <w:sz w:val="28"/>
          <w:szCs w:val="20"/>
        </w:rPr>
        <w:br w:type="page"/>
      </w:r>
    </w:p>
    <w:p w14:paraId="79F92C10" w14:textId="41248353" w:rsidR="00D452B3" w:rsidRPr="00325638" w:rsidRDefault="00096F6A" w:rsidP="00D452B3">
      <w:pPr>
        <w:pStyle w:val="Akapitzlist"/>
        <w:numPr>
          <w:ilvl w:val="0"/>
          <w:numId w:val="8"/>
        </w:numPr>
        <w:rPr>
          <w:b/>
          <w:sz w:val="28"/>
          <w:szCs w:val="20"/>
        </w:rPr>
      </w:pPr>
      <w:r>
        <w:rPr>
          <w:b/>
          <w:sz w:val="28"/>
          <w:szCs w:val="20"/>
        </w:rPr>
        <w:lastRenderedPageBreak/>
        <w:t>Cel ćwiczenia</w:t>
      </w:r>
    </w:p>
    <w:p w14:paraId="2471992A" w14:textId="36754BFE" w:rsidR="00B549CA" w:rsidRDefault="00096F6A" w:rsidP="00B549CA">
      <w:pPr>
        <w:rPr>
          <w:bCs/>
          <w:sz w:val="28"/>
          <w:szCs w:val="28"/>
        </w:rPr>
      </w:pPr>
      <w:r w:rsidRPr="00096F6A">
        <w:rPr>
          <w:bCs/>
          <w:sz w:val="28"/>
          <w:szCs w:val="28"/>
        </w:rPr>
        <w:t xml:space="preserve">Celem ćwiczenia jest konfiguracja oraz przeprowadzenie ataku DDOS z użyciem skryptów </w:t>
      </w:r>
      <w:proofErr w:type="spellStart"/>
      <w:r w:rsidRPr="00096F6A">
        <w:rPr>
          <w:bCs/>
          <w:sz w:val="28"/>
          <w:szCs w:val="28"/>
        </w:rPr>
        <w:t>pythonowych</w:t>
      </w:r>
      <w:proofErr w:type="spellEnd"/>
      <w:r w:rsidRPr="00096F6A">
        <w:rPr>
          <w:bCs/>
          <w:sz w:val="28"/>
          <w:szCs w:val="28"/>
        </w:rPr>
        <w:t xml:space="preserve"> do utworzenia serwera </w:t>
      </w:r>
      <w:proofErr w:type="spellStart"/>
      <w:r w:rsidRPr="00096F6A">
        <w:rPr>
          <w:bCs/>
          <w:sz w:val="28"/>
          <w:szCs w:val="28"/>
        </w:rPr>
        <w:t>command</w:t>
      </w:r>
      <w:proofErr w:type="spellEnd"/>
      <w:r w:rsidRPr="00096F6A">
        <w:rPr>
          <w:bCs/>
          <w:sz w:val="28"/>
          <w:szCs w:val="28"/>
        </w:rPr>
        <w:t xml:space="preserve"> &amp; </w:t>
      </w:r>
      <w:proofErr w:type="spellStart"/>
      <w:r w:rsidRPr="00096F6A">
        <w:rPr>
          <w:bCs/>
          <w:sz w:val="28"/>
          <w:szCs w:val="28"/>
        </w:rPr>
        <w:t>control</w:t>
      </w:r>
      <w:proofErr w:type="spellEnd"/>
      <w:r w:rsidRPr="00096F6A">
        <w:rPr>
          <w:bCs/>
          <w:sz w:val="28"/>
          <w:szCs w:val="28"/>
        </w:rPr>
        <w:t xml:space="preserve"> oraz tzw. bota. </w:t>
      </w:r>
      <w:r>
        <w:rPr>
          <w:bCs/>
          <w:sz w:val="28"/>
          <w:szCs w:val="28"/>
        </w:rPr>
        <w:t>d</w:t>
      </w:r>
      <w:r w:rsidRPr="00096F6A">
        <w:rPr>
          <w:bCs/>
          <w:sz w:val="28"/>
          <w:szCs w:val="28"/>
        </w:rPr>
        <w:t xml:space="preserve">o analizowania pakietów sieciowych posłużył program </w:t>
      </w:r>
      <w:proofErr w:type="spellStart"/>
      <w:r w:rsidRPr="00096F6A">
        <w:rPr>
          <w:bCs/>
          <w:sz w:val="28"/>
          <w:szCs w:val="28"/>
        </w:rPr>
        <w:t>wireshark</w:t>
      </w:r>
      <w:proofErr w:type="spellEnd"/>
      <w:r w:rsidRPr="00096F6A">
        <w:rPr>
          <w:bCs/>
          <w:sz w:val="28"/>
          <w:szCs w:val="28"/>
        </w:rPr>
        <w:t>.</w:t>
      </w:r>
    </w:p>
    <w:p w14:paraId="36C76DB4" w14:textId="2F023779" w:rsidR="00325638" w:rsidRDefault="00325638" w:rsidP="00325638">
      <w:pPr>
        <w:rPr>
          <w:bCs/>
          <w:sz w:val="28"/>
          <w:szCs w:val="28"/>
        </w:rPr>
      </w:pPr>
    </w:p>
    <w:p w14:paraId="5BE28246" w14:textId="5E6AF879" w:rsidR="00096F6A" w:rsidRDefault="00096F6A" w:rsidP="00096F6A">
      <w:pPr>
        <w:pStyle w:val="Akapitzlist"/>
        <w:numPr>
          <w:ilvl w:val="0"/>
          <w:numId w:val="8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rzebieg ćwiczenia</w:t>
      </w:r>
    </w:p>
    <w:p w14:paraId="355B2166" w14:textId="3233560A" w:rsidR="00096F6A" w:rsidRDefault="00096F6A" w:rsidP="00096F6A">
      <w:pPr>
        <w:rPr>
          <w:bCs/>
          <w:sz w:val="28"/>
          <w:szCs w:val="28"/>
        </w:rPr>
      </w:pPr>
      <w:r w:rsidRPr="00096F6A">
        <w:rPr>
          <w:bCs/>
          <w:sz w:val="28"/>
          <w:szCs w:val="28"/>
        </w:rPr>
        <w:t xml:space="preserve">Podczas przeprowadzanego ćwiczenia, korzystano z trzech laptopów połączonych w sieć lokalną. Realizacja zadania opierała się na zastosowaniu skryptów oraz botów. Pierwszy z laptopów pełnił rolę serwera, obsługując centralną funkcję w całym scenariuszu. Na drugim laptopie uruchomione były kontenery </w:t>
      </w:r>
      <w:proofErr w:type="spellStart"/>
      <w:r w:rsidRPr="00096F6A">
        <w:rPr>
          <w:bCs/>
          <w:sz w:val="28"/>
          <w:szCs w:val="28"/>
        </w:rPr>
        <w:t>dockera</w:t>
      </w:r>
      <w:proofErr w:type="spellEnd"/>
      <w:r w:rsidRPr="00096F6A">
        <w:rPr>
          <w:bCs/>
          <w:sz w:val="28"/>
          <w:szCs w:val="28"/>
        </w:rPr>
        <w:t xml:space="preserve"> z dedykowanym skryptem do obsługi botów. Te boty następnie nawiązywały połączenie z serwerem znajdującym się na pierwszym laptopie. Trzeci laptop był specjalnie przygotowaną "ofiarą", na którą skierowane były działania botów w ramach ćwiczenia. </w:t>
      </w:r>
    </w:p>
    <w:p w14:paraId="07725B82" w14:textId="19883517" w:rsidR="00096F6A" w:rsidRDefault="00096F6A" w:rsidP="00096F6A">
      <w:pPr>
        <w:jc w:val="center"/>
      </w:pPr>
      <w:r>
        <w:object w:dxaOrig="20775" w:dyaOrig="11056" w14:anchorId="657D78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3pt;height:225pt" o:ole="">
            <v:imagedata r:id="rId9" o:title=""/>
          </v:shape>
          <o:OLEObject Type="Embed" ProgID="Visio.Drawing.15" ShapeID="_x0000_i1025" DrawAspect="Content" ObjectID="_1768069685" r:id="rId10"/>
        </w:object>
      </w:r>
    </w:p>
    <w:p w14:paraId="73F5B60B" w14:textId="77777777" w:rsidR="00096F6A" w:rsidRDefault="00096F6A" w:rsidP="00096F6A">
      <w:pPr>
        <w:jc w:val="center"/>
      </w:pPr>
    </w:p>
    <w:p w14:paraId="5A76FD23" w14:textId="77777777" w:rsidR="00096F6A" w:rsidRDefault="00096F6A" w:rsidP="00096F6A">
      <w:pPr>
        <w:rPr>
          <w:bCs/>
          <w:sz w:val="28"/>
          <w:szCs w:val="28"/>
        </w:rPr>
      </w:pPr>
    </w:p>
    <w:p w14:paraId="44468D13" w14:textId="530772C9" w:rsidR="00096F6A" w:rsidRDefault="00096F6A" w:rsidP="00096F6A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tak UDP </w:t>
      </w:r>
      <w:proofErr w:type="spellStart"/>
      <w:r>
        <w:rPr>
          <w:bCs/>
          <w:sz w:val="28"/>
          <w:szCs w:val="28"/>
        </w:rPr>
        <w:t>Flood</w:t>
      </w:r>
      <w:proofErr w:type="spellEnd"/>
      <w:r>
        <w:rPr>
          <w:bCs/>
          <w:sz w:val="28"/>
          <w:szCs w:val="28"/>
        </w:rPr>
        <w:t>:</w:t>
      </w:r>
    </w:p>
    <w:p w14:paraId="1B59C40A" w14:textId="260997B2" w:rsidR="00096F6A" w:rsidRDefault="00096F6A" w:rsidP="00096F6A">
      <w:pPr>
        <w:jc w:val="center"/>
        <w:rPr>
          <w:bCs/>
          <w:sz w:val="28"/>
          <w:szCs w:val="28"/>
        </w:rPr>
      </w:pPr>
      <w:r w:rsidRPr="00E37AE5">
        <w:rPr>
          <w:i/>
          <w:iCs/>
          <w:noProof/>
          <w:sz w:val="18"/>
          <w:szCs w:val="18"/>
        </w:rPr>
        <w:drawing>
          <wp:inline distT="0" distB="0" distL="0" distR="0" wp14:anchorId="590D5DC1" wp14:editId="70D2AA00">
            <wp:extent cx="3000794" cy="362001"/>
            <wp:effectExtent l="0" t="0" r="0" b="0"/>
            <wp:docPr id="59120960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20960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EB49A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04A1A006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96038E0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E5B93C5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10DB1E2F" w14:textId="77777777" w:rsidR="00096F6A" w:rsidRDefault="00096F6A" w:rsidP="00096F6A">
      <w:pPr>
        <w:jc w:val="left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Analiza pakietów:</w:t>
      </w:r>
    </w:p>
    <w:p w14:paraId="309D5228" w14:textId="77777777" w:rsidR="00096F6A" w:rsidRDefault="00096F6A" w:rsidP="00096F6A">
      <w:pPr>
        <w:jc w:val="center"/>
        <w:rPr>
          <w:bCs/>
          <w:sz w:val="28"/>
          <w:szCs w:val="28"/>
        </w:rPr>
      </w:pPr>
      <w:r>
        <w:rPr>
          <w:noProof/>
        </w:rPr>
        <w:drawing>
          <wp:inline distT="0" distB="0" distL="0" distR="0" wp14:anchorId="77B2F2CD" wp14:editId="271991D1">
            <wp:extent cx="5760720" cy="2999740"/>
            <wp:effectExtent l="0" t="0" r="0" b="0"/>
            <wp:docPr id="186859591" name="Obraz 1" descr="Obraz zawierający tekst, zrzut ekranu, oprogramowanie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59591" name="Obraz 1" descr="Obraz zawierający tekst, zrzut ekranu, oprogramowanie, numer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88291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BEED75A" w14:textId="77777777" w:rsidR="00096F6A" w:rsidRDefault="00096F6A" w:rsidP="00096F6A">
      <w:pPr>
        <w:jc w:val="left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tak TCP </w:t>
      </w:r>
      <w:proofErr w:type="spellStart"/>
      <w:r>
        <w:rPr>
          <w:bCs/>
          <w:sz w:val="28"/>
          <w:szCs w:val="28"/>
        </w:rPr>
        <w:t>Flood</w:t>
      </w:r>
      <w:proofErr w:type="spellEnd"/>
      <w:r>
        <w:rPr>
          <w:bCs/>
          <w:sz w:val="28"/>
          <w:szCs w:val="28"/>
        </w:rPr>
        <w:t>:</w:t>
      </w:r>
    </w:p>
    <w:p w14:paraId="4A867D7D" w14:textId="77777777" w:rsidR="00096F6A" w:rsidRDefault="00096F6A" w:rsidP="00096F6A">
      <w:pPr>
        <w:jc w:val="center"/>
        <w:rPr>
          <w:bCs/>
          <w:sz w:val="28"/>
          <w:szCs w:val="28"/>
        </w:rPr>
      </w:pPr>
      <w:r w:rsidRPr="003C7112">
        <w:rPr>
          <w:bCs/>
          <w:noProof/>
          <w:sz w:val="28"/>
          <w:szCs w:val="20"/>
        </w:rPr>
        <w:drawing>
          <wp:inline distT="0" distB="0" distL="0" distR="0" wp14:anchorId="475BC5AC" wp14:editId="26BB2483">
            <wp:extent cx="4220164" cy="2152950"/>
            <wp:effectExtent l="0" t="0" r="9525" b="0"/>
            <wp:docPr id="103590462" name="Obraz 1" descr="Obraz zawierający tekst, zrzut ekranu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90462" name="Obraz 1" descr="Obraz zawierający tekst, zrzut ekranu, Czcionka, oprogramowanie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7F66C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204D3EDD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70236446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3449CEAC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6D7D6744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7CFD561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0079D40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FEEC9DF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5C54091C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1030C911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5C05C588" w14:textId="77777777" w:rsidR="00096F6A" w:rsidRDefault="00096F6A" w:rsidP="00096F6A">
      <w:pPr>
        <w:jc w:val="left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 xml:space="preserve">Atak SYN </w:t>
      </w:r>
      <w:proofErr w:type="spellStart"/>
      <w:r>
        <w:rPr>
          <w:bCs/>
          <w:sz w:val="28"/>
          <w:szCs w:val="28"/>
        </w:rPr>
        <w:t>Flood</w:t>
      </w:r>
      <w:proofErr w:type="spellEnd"/>
      <w:r>
        <w:rPr>
          <w:bCs/>
          <w:sz w:val="28"/>
          <w:szCs w:val="28"/>
        </w:rPr>
        <w:t>:</w:t>
      </w:r>
    </w:p>
    <w:p w14:paraId="67576E56" w14:textId="77777777" w:rsidR="00096F6A" w:rsidRDefault="00096F6A" w:rsidP="00096F6A">
      <w:pPr>
        <w:jc w:val="center"/>
        <w:rPr>
          <w:bCs/>
          <w:sz w:val="28"/>
          <w:szCs w:val="28"/>
        </w:rPr>
      </w:pPr>
      <w:r w:rsidRPr="00374959">
        <w:rPr>
          <w:i/>
          <w:iCs/>
          <w:noProof/>
          <w:sz w:val="18"/>
          <w:szCs w:val="18"/>
        </w:rPr>
        <w:drawing>
          <wp:inline distT="0" distB="0" distL="0" distR="0" wp14:anchorId="6D0A34B8" wp14:editId="3B955C72">
            <wp:extent cx="4229690" cy="3943900"/>
            <wp:effectExtent l="0" t="0" r="0" b="0"/>
            <wp:docPr id="544933001" name="Obraz 1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933001" name="Obraz 1" descr="Obraz zawierający tekst, elektronika, zrzut ekranu, oprogramowanie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394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4B9E8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AC78282" w14:textId="77777777" w:rsidR="00096F6A" w:rsidRDefault="00096F6A" w:rsidP="00096F6A">
      <w:pPr>
        <w:jc w:val="left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Atak SYN w </w:t>
      </w:r>
      <w:proofErr w:type="spellStart"/>
      <w:r>
        <w:rPr>
          <w:bCs/>
          <w:sz w:val="28"/>
          <w:szCs w:val="28"/>
        </w:rPr>
        <w:t>wireshark</w:t>
      </w:r>
      <w:proofErr w:type="spellEnd"/>
      <w:r>
        <w:rPr>
          <w:bCs/>
          <w:sz w:val="28"/>
          <w:szCs w:val="28"/>
        </w:rPr>
        <w:t>:</w:t>
      </w:r>
    </w:p>
    <w:p w14:paraId="7CEF42D5" w14:textId="77777777" w:rsidR="00096F6A" w:rsidRDefault="00096F6A" w:rsidP="00096F6A">
      <w:pPr>
        <w:jc w:val="center"/>
        <w:rPr>
          <w:bCs/>
          <w:sz w:val="28"/>
          <w:szCs w:val="28"/>
        </w:rPr>
      </w:pPr>
      <w:r w:rsidRPr="000A350F">
        <w:rPr>
          <w:i/>
          <w:iCs/>
          <w:noProof/>
          <w:sz w:val="18"/>
          <w:szCs w:val="18"/>
        </w:rPr>
        <w:drawing>
          <wp:inline distT="0" distB="0" distL="0" distR="0" wp14:anchorId="431C6490" wp14:editId="334AB9D6">
            <wp:extent cx="5760720" cy="2947035"/>
            <wp:effectExtent l="0" t="0" r="0" b="5715"/>
            <wp:docPr id="1451802256" name="Obraz 1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802256" name="Obraz 1" descr="Obraz zawierający tekst, elektronika, zrzut ekranu, oprogramowanie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37A30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2AE5353A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7CB70920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13ED19F6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30B5EF6D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9CF9470" w14:textId="77777777" w:rsidR="00096F6A" w:rsidRDefault="00096F6A" w:rsidP="00096F6A">
      <w:pPr>
        <w:jc w:val="left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Atak http:</w:t>
      </w:r>
    </w:p>
    <w:p w14:paraId="4F9B9DF7" w14:textId="1DA39A3A" w:rsidR="00096F6A" w:rsidRDefault="00096F6A" w:rsidP="00096F6A">
      <w:pPr>
        <w:jc w:val="center"/>
        <w:rPr>
          <w:bCs/>
          <w:sz w:val="28"/>
          <w:szCs w:val="28"/>
        </w:rPr>
      </w:pPr>
      <w:r>
        <w:rPr>
          <w:noProof/>
        </w:rPr>
        <w:drawing>
          <wp:inline distT="0" distB="0" distL="0" distR="0" wp14:anchorId="28606575" wp14:editId="152110CC">
            <wp:extent cx="2638095" cy="1123810"/>
            <wp:effectExtent l="0" t="0" r="0" b="635"/>
            <wp:docPr id="1843315964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315964" name="Obraz 1" descr="Obraz zawierający tekst, zrzut ekranu, Czcionka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38095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FB8BD" w14:textId="77777777" w:rsidR="00096F6A" w:rsidRDefault="00096F6A" w:rsidP="00096F6A">
      <w:pPr>
        <w:jc w:val="center"/>
        <w:rPr>
          <w:bCs/>
          <w:sz w:val="28"/>
          <w:szCs w:val="28"/>
        </w:rPr>
      </w:pPr>
    </w:p>
    <w:p w14:paraId="4B585B3A" w14:textId="77777777" w:rsidR="00096F6A" w:rsidRPr="00096F6A" w:rsidRDefault="00096F6A" w:rsidP="00096F6A">
      <w:pPr>
        <w:jc w:val="left"/>
        <w:rPr>
          <w:bCs/>
          <w:sz w:val="28"/>
          <w:szCs w:val="28"/>
        </w:rPr>
      </w:pPr>
    </w:p>
    <w:sectPr w:rsidR="00096F6A" w:rsidRPr="00096F6A" w:rsidSect="0020495D">
      <w:footerReference w:type="default" r:id="rId17"/>
      <w:pgSz w:w="11906" w:h="16838"/>
      <w:pgMar w:top="567" w:right="1134" w:bottom="85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7DEBE" w14:textId="77777777" w:rsidR="0020495D" w:rsidRDefault="0020495D" w:rsidP="003B32F3">
      <w:pPr>
        <w:spacing w:line="240" w:lineRule="auto"/>
      </w:pPr>
      <w:r>
        <w:separator/>
      </w:r>
    </w:p>
  </w:endnote>
  <w:endnote w:type="continuationSeparator" w:id="0">
    <w:p w14:paraId="65C6CADB" w14:textId="77777777" w:rsidR="0020495D" w:rsidRDefault="0020495D" w:rsidP="003B3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B2370" w14:textId="77777777" w:rsidR="003B32F3" w:rsidRDefault="003B32F3" w:rsidP="000B21E2">
    <w:pPr>
      <w:pStyle w:val="Stopka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BCB5926" w14:textId="77777777" w:rsidR="003B32F3" w:rsidRDefault="003B32F3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106C7" w14:textId="77777777" w:rsidR="0020495D" w:rsidRDefault="0020495D" w:rsidP="003B32F3">
      <w:pPr>
        <w:spacing w:line="240" w:lineRule="auto"/>
      </w:pPr>
      <w:r>
        <w:separator/>
      </w:r>
    </w:p>
  </w:footnote>
  <w:footnote w:type="continuationSeparator" w:id="0">
    <w:p w14:paraId="7CB26480" w14:textId="77777777" w:rsidR="0020495D" w:rsidRDefault="0020495D" w:rsidP="003B32F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34FA"/>
    <w:multiLevelType w:val="hybridMultilevel"/>
    <w:tmpl w:val="16B0C0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E25B5"/>
    <w:multiLevelType w:val="hybridMultilevel"/>
    <w:tmpl w:val="8EE6BB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649D7"/>
    <w:multiLevelType w:val="hybridMultilevel"/>
    <w:tmpl w:val="EFD093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3791C"/>
    <w:multiLevelType w:val="hybridMultilevel"/>
    <w:tmpl w:val="777AE306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36230"/>
    <w:multiLevelType w:val="hybridMultilevel"/>
    <w:tmpl w:val="0CE2B938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E1D43D4"/>
    <w:multiLevelType w:val="hybridMultilevel"/>
    <w:tmpl w:val="9BBA9C5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814EB5"/>
    <w:multiLevelType w:val="multilevel"/>
    <w:tmpl w:val="9740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1E35C8"/>
    <w:multiLevelType w:val="hybridMultilevel"/>
    <w:tmpl w:val="D098D9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F341F"/>
    <w:multiLevelType w:val="multilevel"/>
    <w:tmpl w:val="94C0E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1A17D88"/>
    <w:multiLevelType w:val="hybridMultilevel"/>
    <w:tmpl w:val="23944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44B8E"/>
    <w:multiLevelType w:val="multilevel"/>
    <w:tmpl w:val="75A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4E7E1F"/>
    <w:multiLevelType w:val="multilevel"/>
    <w:tmpl w:val="66065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6206BE"/>
    <w:multiLevelType w:val="hybridMultilevel"/>
    <w:tmpl w:val="4392920A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0B6D30"/>
    <w:multiLevelType w:val="hybridMultilevel"/>
    <w:tmpl w:val="5C246A3A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1937B5"/>
    <w:multiLevelType w:val="multilevel"/>
    <w:tmpl w:val="98766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F71EFB"/>
    <w:multiLevelType w:val="multilevel"/>
    <w:tmpl w:val="91305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B51C97"/>
    <w:multiLevelType w:val="hybridMultilevel"/>
    <w:tmpl w:val="0CCC3A7E"/>
    <w:lvl w:ilvl="0" w:tplc="04150019">
      <w:start w:val="1"/>
      <w:numFmt w:val="lowerLetter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E46D9E"/>
    <w:multiLevelType w:val="hybridMultilevel"/>
    <w:tmpl w:val="5944E9BE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1A6384"/>
    <w:multiLevelType w:val="hybridMultilevel"/>
    <w:tmpl w:val="4656E8A2"/>
    <w:lvl w:ilvl="0" w:tplc="0415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608423">
    <w:abstractNumId w:val="8"/>
  </w:num>
  <w:num w:numId="2" w16cid:durableId="131220114">
    <w:abstractNumId w:val="14"/>
  </w:num>
  <w:num w:numId="3" w16cid:durableId="1131216978">
    <w:abstractNumId w:val="10"/>
  </w:num>
  <w:num w:numId="4" w16cid:durableId="601883866">
    <w:abstractNumId w:val="15"/>
  </w:num>
  <w:num w:numId="5" w16cid:durableId="868565468">
    <w:abstractNumId w:val="6"/>
  </w:num>
  <w:num w:numId="6" w16cid:durableId="73550167">
    <w:abstractNumId w:val="11"/>
  </w:num>
  <w:num w:numId="7" w16cid:durableId="1382055046">
    <w:abstractNumId w:val="17"/>
  </w:num>
  <w:num w:numId="8" w16cid:durableId="313800685">
    <w:abstractNumId w:val="1"/>
  </w:num>
  <w:num w:numId="9" w16cid:durableId="758909813">
    <w:abstractNumId w:val="9"/>
  </w:num>
  <w:num w:numId="10" w16cid:durableId="1976913431">
    <w:abstractNumId w:val="0"/>
  </w:num>
  <w:num w:numId="11" w16cid:durableId="1214078081">
    <w:abstractNumId w:val="2"/>
  </w:num>
  <w:num w:numId="12" w16cid:durableId="2131625956">
    <w:abstractNumId w:val="16"/>
  </w:num>
  <w:num w:numId="13" w16cid:durableId="868643696">
    <w:abstractNumId w:val="13"/>
  </w:num>
  <w:num w:numId="14" w16cid:durableId="1732531860">
    <w:abstractNumId w:val="4"/>
  </w:num>
  <w:num w:numId="15" w16cid:durableId="1300383863">
    <w:abstractNumId w:val="5"/>
  </w:num>
  <w:num w:numId="16" w16cid:durableId="1162235202">
    <w:abstractNumId w:val="12"/>
  </w:num>
  <w:num w:numId="17" w16cid:durableId="1440952957">
    <w:abstractNumId w:val="18"/>
  </w:num>
  <w:num w:numId="18" w16cid:durableId="54620942">
    <w:abstractNumId w:val="3"/>
  </w:num>
  <w:num w:numId="19" w16cid:durableId="2004365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TW1NDUwMDIysjRV0lEKTi0uzszPAykwrAUAok2JOywAAAA="/>
  </w:docVars>
  <w:rsids>
    <w:rsidRoot w:val="008B696D"/>
    <w:rsid w:val="0005000D"/>
    <w:rsid w:val="00083920"/>
    <w:rsid w:val="00096F6A"/>
    <w:rsid w:val="000B21E2"/>
    <w:rsid w:val="000C3D5C"/>
    <w:rsid w:val="000E010D"/>
    <w:rsid w:val="000E3F5C"/>
    <w:rsid w:val="000E6940"/>
    <w:rsid w:val="00142752"/>
    <w:rsid w:val="0016103D"/>
    <w:rsid w:val="00171731"/>
    <w:rsid w:val="001C277B"/>
    <w:rsid w:val="001D5B39"/>
    <w:rsid w:val="001F0BAD"/>
    <w:rsid w:val="0020018E"/>
    <w:rsid w:val="0020495D"/>
    <w:rsid w:val="00226D9E"/>
    <w:rsid w:val="00261592"/>
    <w:rsid w:val="00265E7C"/>
    <w:rsid w:val="0026686E"/>
    <w:rsid w:val="002C59A5"/>
    <w:rsid w:val="003076A4"/>
    <w:rsid w:val="00325638"/>
    <w:rsid w:val="00331655"/>
    <w:rsid w:val="00360A09"/>
    <w:rsid w:val="0036778C"/>
    <w:rsid w:val="003B32F3"/>
    <w:rsid w:val="003B7460"/>
    <w:rsid w:val="003E21D6"/>
    <w:rsid w:val="003F3D18"/>
    <w:rsid w:val="0041122F"/>
    <w:rsid w:val="00411773"/>
    <w:rsid w:val="00435BCE"/>
    <w:rsid w:val="00444833"/>
    <w:rsid w:val="0046213A"/>
    <w:rsid w:val="00474132"/>
    <w:rsid w:val="004942D6"/>
    <w:rsid w:val="004B1CC8"/>
    <w:rsid w:val="00501BB1"/>
    <w:rsid w:val="005209F7"/>
    <w:rsid w:val="00524796"/>
    <w:rsid w:val="00541721"/>
    <w:rsid w:val="00544E25"/>
    <w:rsid w:val="00567982"/>
    <w:rsid w:val="0061065C"/>
    <w:rsid w:val="006772E9"/>
    <w:rsid w:val="00680708"/>
    <w:rsid w:val="00681D12"/>
    <w:rsid w:val="00686E17"/>
    <w:rsid w:val="006C2D89"/>
    <w:rsid w:val="006D0BBB"/>
    <w:rsid w:val="00701468"/>
    <w:rsid w:val="00717EE3"/>
    <w:rsid w:val="007558AB"/>
    <w:rsid w:val="007E1EF7"/>
    <w:rsid w:val="00861E2F"/>
    <w:rsid w:val="00874EFB"/>
    <w:rsid w:val="008A79EC"/>
    <w:rsid w:val="008B696D"/>
    <w:rsid w:val="008D3EA3"/>
    <w:rsid w:val="00922A4C"/>
    <w:rsid w:val="00925420"/>
    <w:rsid w:val="009973D1"/>
    <w:rsid w:val="009A2C0E"/>
    <w:rsid w:val="009B439D"/>
    <w:rsid w:val="009D41FE"/>
    <w:rsid w:val="00A037F3"/>
    <w:rsid w:val="00A77723"/>
    <w:rsid w:val="00A93E85"/>
    <w:rsid w:val="00AA1C3B"/>
    <w:rsid w:val="00AA3043"/>
    <w:rsid w:val="00B44ACA"/>
    <w:rsid w:val="00B549CA"/>
    <w:rsid w:val="00B74926"/>
    <w:rsid w:val="00BB6B85"/>
    <w:rsid w:val="00BC3358"/>
    <w:rsid w:val="00BC5AEF"/>
    <w:rsid w:val="00BF2078"/>
    <w:rsid w:val="00BF31E9"/>
    <w:rsid w:val="00C16780"/>
    <w:rsid w:val="00C52026"/>
    <w:rsid w:val="00C768FB"/>
    <w:rsid w:val="00CA46E9"/>
    <w:rsid w:val="00CE0CA9"/>
    <w:rsid w:val="00D111CB"/>
    <w:rsid w:val="00D452B3"/>
    <w:rsid w:val="00D46E27"/>
    <w:rsid w:val="00D7360D"/>
    <w:rsid w:val="00D7719E"/>
    <w:rsid w:val="00D818E8"/>
    <w:rsid w:val="00D87500"/>
    <w:rsid w:val="00DC7DEB"/>
    <w:rsid w:val="00DE7AF4"/>
    <w:rsid w:val="00DF1494"/>
    <w:rsid w:val="00E72BD6"/>
    <w:rsid w:val="00E96F35"/>
    <w:rsid w:val="00EA2BD5"/>
    <w:rsid w:val="00EE0EE6"/>
    <w:rsid w:val="00F8181E"/>
    <w:rsid w:val="00F87ECF"/>
    <w:rsid w:val="00FA54AF"/>
    <w:rsid w:val="00FE5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FEBF5"/>
  <w15:docId w15:val="{AB7D7426-9892-48EC-9E3C-DF5D43FFA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74132"/>
    <w:pPr>
      <w:spacing w:after="0" w:line="36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F0B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F0B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6103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C7D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3B32F3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3B32F3"/>
    <w:rPr>
      <w:rFonts w:asciiTheme="majorHAnsi" w:eastAsiaTheme="majorEastAsia" w:hAnsiTheme="majorHAnsi" w:cstheme="majorBidi"/>
      <w:spacing w:val="-10"/>
      <w:kern w:val="28"/>
      <w:sz w:val="56"/>
      <w:szCs w:val="56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topka">
    <w:name w:val="footer"/>
    <w:basedOn w:val="Normalny"/>
    <w:link w:val="StopkaZnak"/>
    <w:uiPriority w:val="99"/>
    <w:unhideWhenUsed/>
    <w:rsid w:val="003B32F3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3B32F3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1F0BA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1F0BAD"/>
    <w:pPr>
      <w:spacing w:line="259" w:lineRule="auto"/>
      <w:jc w:val="left"/>
      <w:outlineLvl w:val="9"/>
    </w:pPr>
  </w:style>
  <w:style w:type="paragraph" w:styleId="Spistreci2">
    <w:name w:val="toc 2"/>
    <w:basedOn w:val="Normalny"/>
    <w:next w:val="Normalny"/>
    <w:autoRedefine/>
    <w:uiPriority w:val="39"/>
    <w:unhideWhenUsed/>
    <w:rsid w:val="001F0BAD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1F0BAD"/>
    <w:pPr>
      <w:spacing w:after="100" w:line="259" w:lineRule="auto"/>
      <w:jc w:val="left"/>
    </w:pPr>
    <w:rPr>
      <w:rFonts w:asciiTheme="minorHAnsi" w:eastAsiaTheme="minorEastAsia" w:hAnsiTheme="minorHAnsi"/>
      <w:sz w:val="22"/>
      <w:szCs w:val="22"/>
    </w:rPr>
  </w:style>
  <w:style w:type="paragraph" w:styleId="Spistreci3">
    <w:name w:val="toc 3"/>
    <w:basedOn w:val="Normalny"/>
    <w:next w:val="Normalny"/>
    <w:autoRedefine/>
    <w:uiPriority w:val="39"/>
    <w:unhideWhenUsed/>
    <w:rsid w:val="001F0BAD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F0BA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pl-PL"/>
    </w:rPr>
  </w:style>
  <w:style w:type="character" w:styleId="Hipercze">
    <w:name w:val="Hyperlink"/>
    <w:basedOn w:val="Domylnaczcionkaakapitu"/>
    <w:uiPriority w:val="99"/>
    <w:unhideWhenUsed/>
    <w:rsid w:val="001F0BAD"/>
    <w:rPr>
      <w:color w:val="0563C1" w:themeColor="hyperlink"/>
      <w:u w:val="single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6103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5E7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5E7C"/>
    <w:rPr>
      <w:rFonts w:ascii="Tahoma" w:eastAsia="Times New Roman" w:hAnsi="Tahoma" w:cs="Tahoma"/>
      <w:sz w:val="16"/>
      <w:szCs w:val="16"/>
      <w:lang w:eastAsia="pl-PL"/>
    </w:rPr>
  </w:style>
  <w:style w:type="paragraph" w:styleId="Akapitzlist">
    <w:name w:val="List Paragraph"/>
    <w:basedOn w:val="Normalny"/>
    <w:uiPriority w:val="34"/>
    <w:qFormat/>
    <w:rsid w:val="000E010D"/>
    <w:pPr>
      <w:ind w:left="720"/>
      <w:contextualSpacing/>
    </w:pPr>
  </w:style>
  <w:style w:type="paragraph" w:styleId="NormalnyWeb">
    <w:name w:val="Normal (Web)"/>
    <w:basedOn w:val="Normalny"/>
    <w:uiPriority w:val="99"/>
    <w:semiHidden/>
    <w:unhideWhenUsed/>
    <w:rsid w:val="001C277B"/>
    <w:pPr>
      <w:spacing w:before="100" w:beforeAutospacing="1" w:after="100" w:afterAutospacing="1" w:line="240" w:lineRule="auto"/>
      <w:jc w:val="left"/>
    </w:pPr>
  </w:style>
  <w:style w:type="table" w:styleId="Tabela-Siatka">
    <w:name w:val="Table Grid"/>
    <w:basedOn w:val="Standardowy"/>
    <w:uiPriority w:val="39"/>
    <w:rsid w:val="000B21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C7DEB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818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04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0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package" Target="embeddings/Microsoft_Visio_Drawing.vsdx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25D943-03A7-4E2C-A91C-FDC502059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181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</dc:creator>
  <cp:keywords/>
  <dc:description/>
  <cp:lastModifiedBy>d.boguszewski</cp:lastModifiedBy>
  <cp:revision>16</cp:revision>
  <cp:lastPrinted>2023-11-13T12:37:00Z</cp:lastPrinted>
  <dcterms:created xsi:type="dcterms:W3CDTF">2023-03-24T12:15:00Z</dcterms:created>
  <dcterms:modified xsi:type="dcterms:W3CDTF">2024-01-29T20:42:00Z</dcterms:modified>
</cp:coreProperties>
</file>